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9617B9" w14:textId="25FCA94C" w:rsidR="008969DF" w:rsidRPr="00E24862" w:rsidRDefault="008969DF" w:rsidP="008969DF">
      <w:pPr>
        <w:jc w:val="center"/>
        <w:rPr>
          <w:rFonts w:asciiTheme="minorHAnsi" w:hAnsiTheme="minorHAnsi"/>
          <w:sz w:val="40"/>
          <w:szCs w:val="40"/>
        </w:rPr>
      </w:pPr>
      <w:r w:rsidRPr="00E24862">
        <w:rPr>
          <w:rFonts w:asciiTheme="minorHAnsi" w:hAnsiTheme="minorHAnsi" w:cs="TimesNewRoman,Bold"/>
          <w:b/>
          <w:bCs/>
          <w:sz w:val="40"/>
          <w:szCs w:val="40"/>
        </w:rPr>
        <w:t>SILENT AUCTION FORM</w:t>
      </w:r>
    </w:p>
    <w:p w14:paraId="2318E0B6" w14:textId="77777777" w:rsidR="008969DF" w:rsidRDefault="008969DF" w:rsidP="008969DF">
      <w:pPr>
        <w:rPr>
          <w:rFonts w:asciiTheme="minorHAnsi" w:hAnsiTheme="minorHAnsi" w:cs="TimesNewRoman"/>
          <w:sz w:val="28"/>
          <w:szCs w:val="28"/>
        </w:rPr>
      </w:pPr>
      <w:r w:rsidRPr="00E24862">
        <w:rPr>
          <w:rFonts w:asciiTheme="minorHAnsi" w:hAnsiTheme="minorHAnsi" w:cs="TimesNewRoman"/>
          <w:sz w:val="28"/>
          <w:szCs w:val="28"/>
        </w:rPr>
        <w:t xml:space="preserve">Attention: </w:t>
      </w:r>
    </w:p>
    <w:p w14:paraId="1B1FBAF7" w14:textId="0873D994" w:rsidR="008969DF" w:rsidRPr="00785678" w:rsidRDefault="00432017" w:rsidP="00785678">
      <w:pPr>
        <w:spacing w:after="0" w:line="240" w:lineRule="auto"/>
        <w:rPr>
          <w:rFonts w:asciiTheme="minorHAnsi" w:hAnsiTheme="minorHAnsi"/>
          <w:i/>
          <w:sz w:val="28"/>
          <w:szCs w:val="28"/>
        </w:rPr>
      </w:pPr>
      <w:r>
        <w:rPr>
          <w:rFonts w:asciiTheme="minorHAnsi" w:hAnsiTheme="minorHAnsi"/>
          <w:sz w:val="28"/>
          <w:szCs w:val="28"/>
        </w:rPr>
        <w:t>Mark Balcar-</w:t>
      </w:r>
      <w:r w:rsidR="00771FF9">
        <w:rPr>
          <w:rFonts w:asciiTheme="minorHAnsi" w:hAnsiTheme="minorHAnsi"/>
          <w:sz w:val="28"/>
          <w:szCs w:val="28"/>
        </w:rPr>
        <w:t xml:space="preserve"> </w:t>
      </w:r>
      <w:r w:rsidR="00771FF9">
        <w:rPr>
          <w:rFonts w:asciiTheme="minorHAnsi" w:hAnsiTheme="minorHAnsi"/>
        </w:rPr>
        <w:t>-</w:t>
      </w:r>
      <w:r w:rsidR="00771FF9">
        <w:rPr>
          <w:rFonts w:ascii="Roboto" w:hAnsi="Roboto"/>
          <w:color w:val="000000"/>
          <w:sz w:val="23"/>
          <w:szCs w:val="23"/>
          <w:shd w:val="clear" w:color="auto" w:fill="FFFFFF"/>
        </w:rPr>
        <w:t xml:space="preserve">1 514 867 </w:t>
      </w:r>
      <w:proofErr w:type="gramStart"/>
      <w:r w:rsidR="00771FF9">
        <w:rPr>
          <w:rFonts w:ascii="Roboto" w:hAnsi="Roboto"/>
          <w:color w:val="000000"/>
          <w:sz w:val="23"/>
          <w:szCs w:val="23"/>
          <w:shd w:val="clear" w:color="auto" w:fill="FFFFFF"/>
        </w:rPr>
        <w:t>9975</w:t>
      </w:r>
      <w:r w:rsidR="00771FF9">
        <w:rPr>
          <w:rFonts w:asciiTheme="minorHAnsi" w:hAnsiTheme="minorHAnsi"/>
          <w:sz w:val="28"/>
          <w:szCs w:val="28"/>
        </w:rPr>
        <w:t xml:space="preserve"> </w:t>
      </w:r>
      <w:r>
        <w:rPr>
          <w:rFonts w:asciiTheme="minorHAnsi" w:hAnsiTheme="minorHAnsi"/>
          <w:sz w:val="28"/>
          <w:szCs w:val="28"/>
        </w:rPr>
        <w:t xml:space="preserve"> </w:t>
      </w:r>
      <w:r>
        <w:rPr>
          <w:rFonts w:ascii="Roboto" w:eastAsia="Times New Roman" w:hAnsi="Roboto" w:cs="Times New Roman"/>
          <w:color w:val="000000"/>
          <w:sz w:val="23"/>
          <w:szCs w:val="23"/>
          <w:lang w:val="en-GB" w:eastAsia="en-GB"/>
        </w:rPr>
        <w:t>mark@yulmortgages.ca</w:t>
      </w:r>
      <w:proofErr w:type="gramEnd"/>
    </w:p>
    <w:p w14:paraId="448F859E" w14:textId="77777777" w:rsidR="00785678" w:rsidRDefault="00785678" w:rsidP="008969DF">
      <w:pPr>
        <w:rPr>
          <w:rFonts w:asciiTheme="minorHAnsi" w:hAnsiTheme="minorHAnsi" w:cs="TimesNewRoman"/>
          <w:sz w:val="28"/>
          <w:szCs w:val="28"/>
        </w:rPr>
      </w:pPr>
    </w:p>
    <w:p w14:paraId="2B546096" w14:textId="36E32F04" w:rsidR="008969DF" w:rsidRPr="00E24862" w:rsidRDefault="008969DF" w:rsidP="008969DF">
      <w:pPr>
        <w:rPr>
          <w:rFonts w:asciiTheme="minorHAnsi" w:hAnsiTheme="minorHAnsi"/>
          <w:sz w:val="28"/>
          <w:szCs w:val="28"/>
        </w:rPr>
      </w:pPr>
      <w:r w:rsidRPr="00E24862">
        <w:rPr>
          <w:rFonts w:asciiTheme="minorHAnsi" w:hAnsiTheme="minorHAnsi" w:cs="TimesNewRoman"/>
          <w:sz w:val="28"/>
          <w:szCs w:val="28"/>
        </w:rPr>
        <w:t>NAME OF CLUB:  _________________________________________________</w:t>
      </w:r>
    </w:p>
    <w:p w14:paraId="5F0A1F93" w14:textId="77777777" w:rsidR="008969DF" w:rsidRPr="00E24862" w:rsidRDefault="008969DF" w:rsidP="008969DF">
      <w:pPr>
        <w:rPr>
          <w:rFonts w:asciiTheme="minorHAnsi" w:hAnsiTheme="minorHAnsi"/>
          <w:sz w:val="28"/>
          <w:szCs w:val="28"/>
        </w:rPr>
      </w:pPr>
      <w:r w:rsidRPr="00E24862">
        <w:rPr>
          <w:rFonts w:asciiTheme="minorHAnsi" w:hAnsiTheme="minorHAnsi" w:cs="TimesNewRoman"/>
          <w:sz w:val="28"/>
          <w:szCs w:val="28"/>
        </w:rPr>
        <w:t>CONTACT NAME: _________________________________________________</w:t>
      </w:r>
    </w:p>
    <w:p w14:paraId="226A3660" w14:textId="77777777" w:rsidR="008969DF" w:rsidRPr="00E24862" w:rsidRDefault="008969DF" w:rsidP="008969DF">
      <w:pPr>
        <w:rPr>
          <w:rFonts w:asciiTheme="minorHAnsi" w:hAnsiTheme="minorHAnsi"/>
          <w:sz w:val="28"/>
          <w:szCs w:val="28"/>
        </w:rPr>
      </w:pPr>
      <w:r w:rsidRPr="00E24862">
        <w:rPr>
          <w:rFonts w:asciiTheme="minorHAnsi" w:hAnsiTheme="minorHAnsi" w:cs="TimesNewRoman"/>
          <w:sz w:val="28"/>
          <w:szCs w:val="28"/>
        </w:rPr>
        <w:t>ADDRESS: _______________________________________________________</w:t>
      </w:r>
    </w:p>
    <w:p w14:paraId="5FB4D0E6" w14:textId="77777777" w:rsidR="008969DF" w:rsidRPr="00785678" w:rsidRDefault="008969DF" w:rsidP="00432017">
      <w:pPr>
        <w:pStyle w:val="Heading2"/>
        <w:rPr>
          <w:color w:val="auto"/>
        </w:rPr>
      </w:pPr>
      <w:r w:rsidRPr="00785678">
        <w:rPr>
          <w:color w:val="auto"/>
        </w:rPr>
        <w:t>PHONE: _____________________________________</w:t>
      </w:r>
    </w:p>
    <w:p w14:paraId="36BEE118" w14:textId="77777777" w:rsidR="008969DF" w:rsidRPr="00785678" w:rsidRDefault="008969DF" w:rsidP="008969DF">
      <w:pPr>
        <w:rPr>
          <w:rFonts w:asciiTheme="minorHAnsi" w:hAnsiTheme="minorHAnsi"/>
          <w:sz w:val="28"/>
          <w:szCs w:val="28"/>
        </w:rPr>
      </w:pPr>
      <w:r w:rsidRPr="00785678">
        <w:rPr>
          <w:rFonts w:asciiTheme="minorHAnsi" w:hAnsiTheme="minorHAnsi" w:cs="TimesNewRoman"/>
          <w:sz w:val="28"/>
          <w:szCs w:val="28"/>
        </w:rPr>
        <w:t>FAX: ________________________________________</w:t>
      </w:r>
    </w:p>
    <w:p w14:paraId="53CE31E1" w14:textId="77777777" w:rsidR="008969DF" w:rsidRPr="00785678" w:rsidRDefault="008969DF" w:rsidP="009573F3">
      <w:pPr>
        <w:pStyle w:val="Heading2"/>
        <w:rPr>
          <w:color w:val="auto"/>
        </w:rPr>
      </w:pPr>
      <w:r w:rsidRPr="00785678">
        <w:rPr>
          <w:color w:val="auto"/>
        </w:rPr>
        <w:t>EMAIL: ______________________________________</w:t>
      </w:r>
    </w:p>
    <w:p w14:paraId="285C6E9D" w14:textId="77777777" w:rsidR="008969DF" w:rsidRPr="00E24862" w:rsidRDefault="008969DF" w:rsidP="008969DF">
      <w:pPr>
        <w:rPr>
          <w:rFonts w:asciiTheme="minorHAnsi" w:hAnsiTheme="minorHAnsi"/>
          <w:sz w:val="28"/>
          <w:szCs w:val="28"/>
        </w:rPr>
      </w:pPr>
      <w:r w:rsidRPr="00785678">
        <w:rPr>
          <w:rFonts w:asciiTheme="minorHAnsi" w:hAnsiTheme="minorHAnsi" w:cs="TimesNewRoman"/>
          <w:sz w:val="28"/>
          <w:szCs w:val="28"/>
        </w:rPr>
        <w:t xml:space="preserve">DONATED ITEM (description): </w:t>
      </w:r>
      <w:r w:rsidRPr="00E24862">
        <w:rPr>
          <w:rFonts w:asciiTheme="minorHAnsi" w:hAnsiTheme="minorHAnsi" w:cs="TimesNewRoman"/>
          <w:sz w:val="28"/>
          <w:szCs w:val="28"/>
        </w:rPr>
        <w:t>_______________________________________________________________</w:t>
      </w:r>
    </w:p>
    <w:p w14:paraId="7D0C49C2" w14:textId="77777777" w:rsidR="008969DF" w:rsidRPr="00E24862" w:rsidRDefault="008969DF" w:rsidP="008969DF">
      <w:pPr>
        <w:rPr>
          <w:rFonts w:asciiTheme="minorHAnsi" w:hAnsiTheme="minorHAnsi"/>
          <w:sz w:val="28"/>
          <w:szCs w:val="28"/>
        </w:rPr>
      </w:pPr>
      <w:r w:rsidRPr="00E24862">
        <w:rPr>
          <w:rFonts w:asciiTheme="minorHAnsi" w:hAnsiTheme="minorHAnsi" w:cs="TimesNewRoman"/>
          <w:sz w:val="28"/>
          <w:szCs w:val="28"/>
        </w:rPr>
        <w:t>________________________________________________________________</w:t>
      </w:r>
    </w:p>
    <w:p w14:paraId="6FA5BFF5" w14:textId="5105DE15" w:rsidR="008969DF" w:rsidRPr="00E24862" w:rsidRDefault="008969DF" w:rsidP="008969DF">
      <w:pPr>
        <w:rPr>
          <w:rFonts w:asciiTheme="minorHAnsi" w:hAnsiTheme="minorHAnsi"/>
          <w:sz w:val="28"/>
          <w:szCs w:val="28"/>
        </w:rPr>
      </w:pPr>
      <w:r w:rsidRPr="00E24862">
        <w:rPr>
          <w:rFonts w:asciiTheme="minorHAnsi" w:hAnsiTheme="minorHAnsi" w:cs="TimesNewRoman"/>
          <w:sz w:val="28"/>
          <w:szCs w:val="28"/>
        </w:rPr>
        <w:t>VALUE OF ITEM $_____________</w:t>
      </w:r>
    </w:p>
    <w:p w14:paraId="44C1FA5D" w14:textId="77777777" w:rsidR="008969DF" w:rsidRPr="000152FA" w:rsidRDefault="008969DF" w:rsidP="008969DF">
      <w:pPr>
        <w:rPr>
          <w:rFonts w:asciiTheme="minorHAnsi" w:hAnsiTheme="minorHAnsi"/>
          <w:sz w:val="28"/>
          <w:szCs w:val="28"/>
          <w:lang w:val="fr-CA"/>
        </w:rPr>
      </w:pPr>
      <w:r w:rsidRPr="000152FA">
        <w:rPr>
          <w:rFonts w:asciiTheme="minorHAnsi" w:hAnsiTheme="minorHAnsi" w:cs="TimesNewRoman"/>
          <w:sz w:val="28"/>
          <w:szCs w:val="28"/>
          <w:lang w:val="fr-CA"/>
        </w:rPr>
        <w:t>OR CASH CONTRIBUTION: _____________________</w:t>
      </w:r>
    </w:p>
    <w:p w14:paraId="60AE8C0A" w14:textId="192DB2B7" w:rsidR="00744F1E" w:rsidRPr="00BE40AB" w:rsidRDefault="008969DF">
      <w:pPr>
        <w:rPr>
          <w:rFonts w:asciiTheme="minorHAnsi" w:hAnsiTheme="minorHAnsi" w:cs="TimesNewRoman"/>
          <w:sz w:val="28"/>
          <w:szCs w:val="28"/>
          <w:lang w:val="fr-CA"/>
        </w:rPr>
      </w:pPr>
      <w:r w:rsidRPr="00BE40AB">
        <w:rPr>
          <w:rFonts w:asciiTheme="minorHAnsi" w:hAnsiTheme="minorHAnsi" w:cs="TimesNewRoman"/>
          <w:sz w:val="28"/>
          <w:szCs w:val="28"/>
          <w:lang w:val="fr-CA"/>
        </w:rPr>
        <w:t>SIGNATURE: _______________________________________</w:t>
      </w:r>
    </w:p>
    <w:p w14:paraId="5BB7DFA2" w14:textId="6D807675" w:rsidR="009607BA" w:rsidRPr="00BD3CFB" w:rsidRDefault="009607BA" w:rsidP="009607BA">
      <w:pPr>
        <w:rPr>
          <w:rFonts w:asciiTheme="minorHAnsi" w:hAnsiTheme="minorHAnsi"/>
          <w:sz w:val="28"/>
          <w:szCs w:val="28"/>
          <w:lang w:val="fr-CA"/>
        </w:rPr>
      </w:pPr>
    </w:p>
    <w:sectPr w:rsidR="009607BA" w:rsidRPr="00BD3CFB" w:rsidSect="004D7F54">
      <w:headerReference w:type="default" r:id="rId7"/>
      <w:footerReference w:type="default" r:id="rId8"/>
      <w:pgSz w:w="12240" w:h="15840" w:code="1"/>
      <w:pgMar w:top="1440" w:right="1440" w:bottom="1440" w:left="1440" w:header="85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F783AF" w14:textId="77777777" w:rsidR="004D7F54" w:rsidRDefault="004D7F54" w:rsidP="002711AC">
      <w:pPr>
        <w:spacing w:after="0" w:line="240" w:lineRule="auto"/>
      </w:pPr>
      <w:r>
        <w:separator/>
      </w:r>
    </w:p>
  </w:endnote>
  <w:endnote w:type="continuationSeparator" w:id="0">
    <w:p w14:paraId="723E5E75" w14:textId="77777777" w:rsidR="004D7F54" w:rsidRDefault="004D7F54" w:rsidP="002711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NewRoman,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5B53D9" w14:textId="77777777" w:rsidR="00C540E5" w:rsidRDefault="00C540E5" w:rsidP="00C540E5">
    <w:pPr>
      <w:pStyle w:val="Footer"/>
      <w:rPr>
        <w:rFonts w:asciiTheme="majorHAnsi" w:hAnsiTheme="majorHAnsi"/>
      </w:rPr>
    </w:pPr>
  </w:p>
  <w:p w14:paraId="09185A1A" w14:textId="77777777" w:rsidR="00C540E5" w:rsidRDefault="00C540E5" w:rsidP="00C540E5">
    <w:pPr>
      <w:pStyle w:val="Footer"/>
      <w:rPr>
        <w:rFonts w:asciiTheme="majorHAnsi" w:hAnsiTheme="majorHAnsi"/>
      </w:rPr>
    </w:pPr>
  </w:p>
  <w:p w14:paraId="2A37516A" w14:textId="428CD3DA" w:rsidR="009573F3" w:rsidRPr="00C540E5" w:rsidRDefault="009573F3" w:rsidP="00C540E5">
    <w:pPr>
      <w:pStyle w:val="Footer"/>
      <w:rPr>
        <w:rFonts w:asciiTheme="majorHAnsi" w:hAnsiTheme="majorHAnsi"/>
        <w:b/>
        <w:bCs/>
        <w:color w:val="333333"/>
        <w:sz w:val="20"/>
        <w:szCs w:val="20"/>
        <w:shd w:val="clear" w:color="auto" w:fill="FFFFFF"/>
      </w:rPr>
    </w:pPr>
  </w:p>
  <w:p w14:paraId="08C0D551" w14:textId="28E2E4A0" w:rsidR="00BC70E4" w:rsidRPr="00C540E5" w:rsidRDefault="00BC70E4" w:rsidP="00C540E5">
    <w:pPr>
      <w:pStyle w:val="Footer"/>
      <w:rPr>
        <w:rFonts w:asciiTheme="majorHAnsi" w:hAnsiTheme="majorHAnsi"/>
        <w:b/>
        <w:bCs/>
        <w:color w:val="333333"/>
        <w:sz w:val="20"/>
        <w:szCs w:val="20"/>
        <w:shd w:val="clear" w:color="auto" w:fill="FFFFFF"/>
      </w:rPr>
    </w:pPr>
    <w:r w:rsidRPr="00C540E5">
      <w:rPr>
        <w:rFonts w:asciiTheme="majorHAnsi" w:hAnsiTheme="majorHAnsi"/>
        <w:b/>
        <w:bCs/>
        <w:color w:val="333333"/>
        <w:sz w:val="20"/>
        <w:szCs w:val="20"/>
        <w:shd w:val="clear" w:color="auto" w:fill="FFFFFF"/>
      </w:rPr>
      <w:t xml:space="preserve">                                                                                           </w:t>
    </w:r>
    <w:r w:rsidR="00C540E5">
      <w:rPr>
        <w:rFonts w:asciiTheme="majorHAnsi" w:hAnsiTheme="majorHAnsi"/>
        <w:b/>
        <w:bCs/>
        <w:color w:val="333333"/>
        <w:sz w:val="20"/>
        <w:szCs w:val="20"/>
        <w:shd w:val="clear" w:color="auto" w:fill="FFFFFF"/>
      </w:rPr>
      <w:tab/>
    </w:r>
  </w:p>
  <w:p w14:paraId="3BD2999D" w14:textId="77777777" w:rsidR="00C540E5" w:rsidRDefault="00C540E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2FC440" w14:textId="77777777" w:rsidR="004D7F54" w:rsidRDefault="004D7F54" w:rsidP="002711AC">
      <w:pPr>
        <w:spacing w:after="0" w:line="240" w:lineRule="auto"/>
      </w:pPr>
      <w:r>
        <w:separator/>
      </w:r>
    </w:p>
  </w:footnote>
  <w:footnote w:type="continuationSeparator" w:id="0">
    <w:p w14:paraId="54E7CF69" w14:textId="77777777" w:rsidR="004D7F54" w:rsidRDefault="004D7F54" w:rsidP="002711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4614E" w14:textId="53EF228C" w:rsidR="009573F3" w:rsidRDefault="009573F3" w:rsidP="00124174">
    <w:pPr>
      <w:pStyle w:val="Header"/>
      <w:jc w:val="center"/>
    </w:pPr>
  </w:p>
  <w:p w14:paraId="75112EEA" w14:textId="2BDE2594" w:rsidR="004D12B8" w:rsidRPr="008C4B9D" w:rsidRDefault="004D12B8" w:rsidP="008C4B9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1MzcytDQ2MDU0NzZS0lEKTi0uzszPAykwqgUAWvRaTiwAAAA="/>
  </w:docVars>
  <w:rsids>
    <w:rsidRoot w:val="002711AC"/>
    <w:rsid w:val="00001B80"/>
    <w:rsid w:val="00011DF3"/>
    <w:rsid w:val="000152FA"/>
    <w:rsid w:val="00016FDD"/>
    <w:rsid w:val="000171D8"/>
    <w:rsid w:val="00021140"/>
    <w:rsid w:val="0003529D"/>
    <w:rsid w:val="000430BA"/>
    <w:rsid w:val="000546AB"/>
    <w:rsid w:val="00057FED"/>
    <w:rsid w:val="000629B7"/>
    <w:rsid w:val="0007734A"/>
    <w:rsid w:val="000844B0"/>
    <w:rsid w:val="000963FA"/>
    <w:rsid w:val="000A2C55"/>
    <w:rsid w:val="000A7FB8"/>
    <w:rsid w:val="000D1DA0"/>
    <w:rsid w:val="000D1FFB"/>
    <w:rsid w:val="000D380D"/>
    <w:rsid w:val="000F2AD6"/>
    <w:rsid w:val="00115456"/>
    <w:rsid w:val="00124174"/>
    <w:rsid w:val="001548F5"/>
    <w:rsid w:val="001608F8"/>
    <w:rsid w:val="001857C0"/>
    <w:rsid w:val="00190F6C"/>
    <w:rsid w:val="001A1996"/>
    <w:rsid w:val="001B5266"/>
    <w:rsid w:val="001C543B"/>
    <w:rsid w:val="001E08FB"/>
    <w:rsid w:val="0023164B"/>
    <w:rsid w:val="0023502E"/>
    <w:rsid w:val="002711AC"/>
    <w:rsid w:val="00272F21"/>
    <w:rsid w:val="0027452E"/>
    <w:rsid w:val="00274BF8"/>
    <w:rsid w:val="002A763F"/>
    <w:rsid w:val="002A7E18"/>
    <w:rsid w:val="002B4153"/>
    <w:rsid w:val="002B7278"/>
    <w:rsid w:val="002D0212"/>
    <w:rsid w:val="002D5DFA"/>
    <w:rsid w:val="002E39D7"/>
    <w:rsid w:val="002F348D"/>
    <w:rsid w:val="002F4618"/>
    <w:rsid w:val="003073D0"/>
    <w:rsid w:val="003252B7"/>
    <w:rsid w:val="0033458F"/>
    <w:rsid w:val="003514BE"/>
    <w:rsid w:val="0036499A"/>
    <w:rsid w:val="00377C51"/>
    <w:rsid w:val="003854F1"/>
    <w:rsid w:val="00386EC0"/>
    <w:rsid w:val="00395F4A"/>
    <w:rsid w:val="003A59EE"/>
    <w:rsid w:val="003E015E"/>
    <w:rsid w:val="003E1DD5"/>
    <w:rsid w:val="003E5741"/>
    <w:rsid w:val="003F00BE"/>
    <w:rsid w:val="003F631E"/>
    <w:rsid w:val="00406A0D"/>
    <w:rsid w:val="00413023"/>
    <w:rsid w:val="0041472B"/>
    <w:rsid w:val="004304AD"/>
    <w:rsid w:val="00432017"/>
    <w:rsid w:val="004725ED"/>
    <w:rsid w:val="004958B5"/>
    <w:rsid w:val="004A0807"/>
    <w:rsid w:val="004B6FBF"/>
    <w:rsid w:val="004D12B8"/>
    <w:rsid w:val="004D3B3C"/>
    <w:rsid w:val="004D7F54"/>
    <w:rsid w:val="004F5B81"/>
    <w:rsid w:val="00516057"/>
    <w:rsid w:val="005257AE"/>
    <w:rsid w:val="00530CE0"/>
    <w:rsid w:val="00531A52"/>
    <w:rsid w:val="00542FE6"/>
    <w:rsid w:val="00544457"/>
    <w:rsid w:val="00575DF9"/>
    <w:rsid w:val="00580ABF"/>
    <w:rsid w:val="00590EBB"/>
    <w:rsid w:val="00593369"/>
    <w:rsid w:val="00596F5B"/>
    <w:rsid w:val="005E63A6"/>
    <w:rsid w:val="00601600"/>
    <w:rsid w:val="00602230"/>
    <w:rsid w:val="00604064"/>
    <w:rsid w:val="00610B38"/>
    <w:rsid w:val="00616BBA"/>
    <w:rsid w:val="00622335"/>
    <w:rsid w:val="00623D87"/>
    <w:rsid w:val="006419DC"/>
    <w:rsid w:val="00662C90"/>
    <w:rsid w:val="0067253C"/>
    <w:rsid w:val="00674E44"/>
    <w:rsid w:val="00685BB5"/>
    <w:rsid w:val="006D5731"/>
    <w:rsid w:val="006F1FB1"/>
    <w:rsid w:val="006F6FB5"/>
    <w:rsid w:val="00700F79"/>
    <w:rsid w:val="00715998"/>
    <w:rsid w:val="00721057"/>
    <w:rsid w:val="00742621"/>
    <w:rsid w:val="00743885"/>
    <w:rsid w:val="00744EF2"/>
    <w:rsid w:val="00744F1E"/>
    <w:rsid w:val="00761BA1"/>
    <w:rsid w:val="00764A02"/>
    <w:rsid w:val="00771FF9"/>
    <w:rsid w:val="00775313"/>
    <w:rsid w:val="00785678"/>
    <w:rsid w:val="007878BF"/>
    <w:rsid w:val="00796D88"/>
    <w:rsid w:val="007B154B"/>
    <w:rsid w:val="007B7BD5"/>
    <w:rsid w:val="008011E7"/>
    <w:rsid w:val="008110B2"/>
    <w:rsid w:val="00813FEB"/>
    <w:rsid w:val="008412E1"/>
    <w:rsid w:val="0084421B"/>
    <w:rsid w:val="00890E34"/>
    <w:rsid w:val="008926BF"/>
    <w:rsid w:val="008969DF"/>
    <w:rsid w:val="008A017C"/>
    <w:rsid w:val="008C2EAC"/>
    <w:rsid w:val="008C3134"/>
    <w:rsid w:val="008C4B9D"/>
    <w:rsid w:val="008C54A5"/>
    <w:rsid w:val="008C7BBC"/>
    <w:rsid w:val="008D2C22"/>
    <w:rsid w:val="00925037"/>
    <w:rsid w:val="009533EA"/>
    <w:rsid w:val="00955520"/>
    <w:rsid w:val="009573F3"/>
    <w:rsid w:val="009607BA"/>
    <w:rsid w:val="009701FC"/>
    <w:rsid w:val="00971EC2"/>
    <w:rsid w:val="00982614"/>
    <w:rsid w:val="00987C74"/>
    <w:rsid w:val="00995314"/>
    <w:rsid w:val="00997E33"/>
    <w:rsid w:val="009C0402"/>
    <w:rsid w:val="009C34E6"/>
    <w:rsid w:val="009E340B"/>
    <w:rsid w:val="009F73F2"/>
    <w:rsid w:val="009F7582"/>
    <w:rsid w:val="00A12838"/>
    <w:rsid w:val="00A13A65"/>
    <w:rsid w:val="00A14590"/>
    <w:rsid w:val="00A14AAC"/>
    <w:rsid w:val="00A15CAC"/>
    <w:rsid w:val="00A16593"/>
    <w:rsid w:val="00A249B9"/>
    <w:rsid w:val="00A360F2"/>
    <w:rsid w:val="00A60753"/>
    <w:rsid w:val="00A83BF2"/>
    <w:rsid w:val="00A8463C"/>
    <w:rsid w:val="00AA52C0"/>
    <w:rsid w:val="00AC04E7"/>
    <w:rsid w:val="00AE090B"/>
    <w:rsid w:val="00AE576F"/>
    <w:rsid w:val="00B00825"/>
    <w:rsid w:val="00B009D4"/>
    <w:rsid w:val="00B06C65"/>
    <w:rsid w:val="00B22ABA"/>
    <w:rsid w:val="00B46AB9"/>
    <w:rsid w:val="00B510F8"/>
    <w:rsid w:val="00B5355D"/>
    <w:rsid w:val="00B578CA"/>
    <w:rsid w:val="00B623F1"/>
    <w:rsid w:val="00B72B41"/>
    <w:rsid w:val="00B95D0C"/>
    <w:rsid w:val="00B96080"/>
    <w:rsid w:val="00B9673E"/>
    <w:rsid w:val="00BA567E"/>
    <w:rsid w:val="00BC26BF"/>
    <w:rsid w:val="00BC4D56"/>
    <w:rsid w:val="00BC70E4"/>
    <w:rsid w:val="00BD3CFB"/>
    <w:rsid w:val="00BD7464"/>
    <w:rsid w:val="00BE3572"/>
    <w:rsid w:val="00BE40AB"/>
    <w:rsid w:val="00C03B76"/>
    <w:rsid w:val="00C406D1"/>
    <w:rsid w:val="00C40948"/>
    <w:rsid w:val="00C4330B"/>
    <w:rsid w:val="00C519E8"/>
    <w:rsid w:val="00C52C15"/>
    <w:rsid w:val="00C540E5"/>
    <w:rsid w:val="00C70FA7"/>
    <w:rsid w:val="00C70FC5"/>
    <w:rsid w:val="00C755E8"/>
    <w:rsid w:val="00C91553"/>
    <w:rsid w:val="00C96D93"/>
    <w:rsid w:val="00CB7514"/>
    <w:rsid w:val="00CD64F9"/>
    <w:rsid w:val="00CF1E44"/>
    <w:rsid w:val="00CF1F93"/>
    <w:rsid w:val="00D01106"/>
    <w:rsid w:val="00D026F8"/>
    <w:rsid w:val="00D03D85"/>
    <w:rsid w:val="00D16D34"/>
    <w:rsid w:val="00D376B9"/>
    <w:rsid w:val="00D53218"/>
    <w:rsid w:val="00D604F3"/>
    <w:rsid w:val="00D610EA"/>
    <w:rsid w:val="00D6396D"/>
    <w:rsid w:val="00D67016"/>
    <w:rsid w:val="00D67BBF"/>
    <w:rsid w:val="00D7077F"/>
    <w:rsid w:val="00D7335C"/>
    <w:rsid w:val="00DA142C"/>
    <w:rsid w:val="00DA1DDD"/>
    <w:rsid w:val="00DD612A"/>
    <w:rsid w:val="00DE26B8"/>
    <w:rsid w:val="00E1287B"/>
    <w:rsid w:val="00E1523F"/>
    <w:rsid w:val="00E175B7"/>
    <w:rsid w:val="00E43E82"/>
    <w:rsid w:val="00E62FB3"/>
    <w:rsid w:val="00E67722"/>
    <w:rsid w:val="00ED387F"/>
    <w:rsid w:val="00EE7C9A"/>
    <w:rsid w:val="00EF3ADE"/>
    <w:rsid w:val="00F444DB"/>
    <w:rsid w:val="00F447D4"/>
    <w:rsid w:val="00F64C51"/>
    <w:rsid w:val="00F742B8"/>
    <w:rsid w:val="00F812BC"/>
    <w:rsid w:val="00FD0A37"/>
    <w:rsid w:val="00FE28AE"/>
    <w:rsid w:val="00FE2C82"/>
    <w:rsid w:val="00FE3532"/>
    <w:rsid w:val="00FE5707"/>
    <w:rsid w:val="00FE57D6"/>
    <w:rsid w:val="00FE759C"/>
    <w:rsid w:val="00FF32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8BDF25"/>
  <w15:docId w15:val="{ECF701E9-7782-421F-A895-F4BFF157E0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Calibri"/>
        <w:sz w:val="24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4F1E"/>
  </w:style>
  <w:style w:type="paragraph" w:styleId="Heading1">
    <w:name w:val="heading 1"/>
    <w:basedOn w:val="Normal"/>
    <w:next w:val="Normal"/>
    <w:link w:val="Heading1Char"/>
    <w:uiPriority w:val="9"/>
    <w:qFormat/>
    <w:rsid w:val="00A83BF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3201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573F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711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1AC"/>
  </w:style>
  <w:style w:type="paragraph" w:styleId="Footer">
    <w:name w:val="footer"/>
    <w:basedOn w:val="Normal"/>
    <w:link w:val="FooterChar"/>
    <w:uiPriority w:val="99"/>
    <w:unhideWhenUsed/>
    <w:rsid w:val="002711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1AC"/>
  </w:style>
  <w:style w:type="character" w:styleId="Hyperlink">
    <w:name w:val="Hyperlink"/>
    <w:basedOn w:val="DefaultParagraphFont"/>
    <w:uiPriority w:val="99"/>
    <w:unhideWhenUsed/>
    <w:rsid w:val="002711AC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7878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99"/>
    <w:qFormat/>
    <w:rsid w:val="00516057"/>
    <w:pPr>
      <w:spacing w:after="0" w:line="240" w:lineRule="auto"/>
    </w:pPr>
    <w:rPr>
      <w:rFonts w:ascii="Arial" w:eastAsia="Calibri" w:hAnsi="Arial" w:cs="Times New Roman"/>
      <w:sz w:val="22"/>
    </w:rPr>
  </w:style>
  <w:style w:type="character" w:customStyle="1" w:styleId="apple-converted-space">
    <w:name w:val="apple-converted-space"/>
    <w:basedOn w:val="DefaultParagraphFont"/>
    <w:rsid w:val="00516057"/>
  </w:style>
  <w:style w:type="paragraph" w:customStyle="1" w:styleId="Body">
    <w:name w:val="Body"/>
    <w:rsid w:val="00516057"/>
    <w:rPr>
      <w:rFonts w:ascii="Arial" w:eastAsia="Arial Unicode MS" w:hAnsi="Arial Unicode MS" w:cs="Arial Unicode MS"/>
      <w:color w:val="000000"/>
      <w:sz w:val="22"/>
      <w:u w:color="000000"/>
      <w:lang w:eastAsia="en-CA"/>
    </w:rPr>
  </w:style>
  <w:style w:type="paragraph" w:customStyle="1" w:styleId="ecxmsonormal">
    <w:name w:val="ecxmsonormal"/>
    <w:basedOn w:val="Normal"/>
    <w:rsid w:val="00CF1E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CA"/>
    </w:rPr>
  </w:style>
  <w:style w:type="character" w:customStyle="1" w:styleId="Heading1Char">
    <w:name w:val="Heading 1 Char"/>
    <w:basedOn w:val="DefaultParagraphFont"/>
    <w:link w:val="Heading1"/>
    <w:uiPriority w:val="9"/>
    <w:rsid w:val="00A83BF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msoins0">
    <w:name w:val="msoins"/>
    <w:basedOn w:val="DefaultParagraphFont"/>
    <w:rsid w:val="008969DF"/>
  </w:style>
  <w:style w:type="character" w:customStyle="1" w:styleId="msodel0">
    <w:name w:val="msodel"/>
    <w:basedOn w:val="DefaultParagraphFont"/>
    <w:rsid w:val="008969DF"/>
  </w:style>
  <w:style w:type="character" w:customStyle="1" w:styleId="Heading2Char">
    <w:name w:val="Heading 2 Char"/>
    <w:basedOn w:val="DefaultParagraphFont"/>
    <w:link w:val="Heading2"/>
    <w:uiPriority w:val="9"/>
    <w:rsid w:val="0043201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573F3"/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026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026F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026F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26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26F8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124174"/>
    <w:rPr>
      <w:b/>
      <w:bCs/>
    </w:rPr>
  </w:style>
  <w:style w:type="character" w:customStyle="1" w:styleId="go">
    <w:name w:val="go"/>
    <w:basedOn w:val="DefaultParagraphFont"/>
    <w:rsid w:val="009607BA"/>
  </w:style>
  <w:style w:type="character" w:styleId="UnresolvedMention">
    <w:name w:val="Unresolved Mention"/>
    <w:basedOn w:val="DefaultParagraphFont"/>
    <w:uiPriority w:val="99"/>
    <w:semiHidden/>
    <w:unhideWhenUsed/>
    <w:rsid w:val="009607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65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6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0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0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4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1889DC-DEA3-4974-AFA6-02DE338FD8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4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ane</dc:creator>
  <cp:keywords/>
  <dc:description/>
  <cp:lastModifiedBy>Michael Griffin</cp:lastModifiedBy>
  <cp:revision>2</cp:revision>
  <cp:lastPrinted>2022-09-13T18:27:00Z</cp:lastPrinted>
  <dcterms:created xsi:type="dcterms:W3CDTF">2024-02-28T22:23:00Z</dcterms:created>
  <dcterms:modified xsi:type="dcterms:W3CDTF">2024-02-28T22:23:00Z</dcterms:modified>
</cp:coreProperties>
</file>